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45A84FE" w:rsidR="00C7071B" w:rsidRPr="00262249" w:rsidRDefault="00C7071B" w:rsidP="0093577E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bCs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161288" w:rsidRPr="00DC4CD3">
        <w:rPr>
          <w:rFonts w:ascii="Arial Narrow" w:hAnsi="Arial Narrow"/>
          <w:b/>
          <w:bCs/>
          <w:sz w:val="22"/>
          <w:szCs w:val="22"/>
        </w:rPr>
        <w:t xml:space="preserve">Poháre do súťaží organizovaných pre príslušníkov </w:t>
      </w:r>
      <w:r w:rsidR="00161288" w:rsidRPr="001C241C">
        <w:rPr>
          <w:rFonts w:ascii="Arial Narrow" w:hAnsi="Arial Narrow" w:cs="Arial"/>
          <w:b/>
          <w:bCs/>
          <w:color w:val="000000"/>
          <w:sz w:val="22"/>
          <w:szCs w:val="22"/>
        </w:rPr>
        <w:t>odboru poriadkovej polície KR PZ Banská Bystrica</w:t>
      </w:r>
      <w:r w:rsidR="00161288" w:rsidRPr="001C241C">
        <w:rPr>
          <w:rFonts w:ascii="Arial Narrow" w:hAnsi="Arial Narrow"/>
          <w:b/>
          <w:bCs/>
          <w:sz w:val="22"/>
          <w:szCs w:val="22"/>
        </w:rPr>
        <w:t xml:space="preserve"> (ID zákazky </w:t>
      </w:r>
      <w:r w:rsidR="00161288" w:rsidRPr="003A5F5C">
        <w:rPr>
          <w:rFonts w:ascii="Arial Narrow" w:hAnsi="Arial Narrow"/>
          <w:b/>
          <w:bCs/>
          <w:sz w:val="22"/>
          <w:szCs w:val="22"/>
        </w:rPr>
        <w:t>67219</w:t>
      </w:r>
      <w:r w:rsidR="00161288" w:rsidRPr="001C241C">
        <w:rPr>
          <w:rFonts w:ascii="Arial Narrow" w:hAnsi="Arial Narrow"/>
          <w:b/>
          <w:bCs/>
          <w:sz w:val="22"/>
          <w:szCs w:val="22"/>
        </w:rPr>
        <w:t>)</w:t>
      </w:r>
      <w:r w:rsidR="00A61E80">
        <w:rPr>
          <w:rFonts w:ascii="Arial Narrow" w:hAnsi="Arial Narrow"/>
          <w:b/>
          <w:bCs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 xml:space="preserve">Informačné a propagačné </w:t>
      </w:r>
      <w:proofErr w:type="spellStart"/>
      <w:r w:rsidR="00A0328E" w:rsidRPr="00C06D5F">
        <w:rPr>
          <w:rFonts w:ascii="Arial Narrow" w:hAnsi="Arial Narrow"/>
          <w:sz w:val="22"/>
          <w:szCs w:val="22"/>
        </w:rPr>
        <w:t>predmety_DNS</w:t>
      </w:r>
      <w:proofErr w:type="spellEnd"/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0CA74872" w:rsidR="00C7071B" w:rsidRPr="00C06D5F" w:rsidRDefault="006F7242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B</w:t>
      </w:r>
      <w:r w:rsidR="00C7071B" w:rsidRPr="00C06D5F">
        <w:rPr>
          <w:rFonts w:ascii="Arial Narrow" w:hAnsi="Arial Narrow" w:cs="Times New Roman"/>
          <w:sz w:val="22"/>
          <w:szCs w:val="22"/>
        </w:rPr>
        <w:t xml:space="preserve">ez výhrad súhlasí so zmluvnými podmienkami dodania predmetu zákazky stanovenými verejným obstarávateľom. </w:t>
      </w:r>
    </w:p>
    <w:p w14:paraId="4CA9786C" w14:textId="2D82EC61" w:rsidR="00C7071B" w:rsidRPr="00C06D5F" w:rsidRDefault="00161288" w:rsidP="00161288">
      <w:pPr>
        <w:tabs>
          <w:tab w:val="left" w:pos="3779"/>
        </w:tabs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B5162" w14:textId="77777777" w:rsidR="00531D55" w:rsidRDefault="00531D55" w:rsidP="00317080">
      <w:r>
        <w:separator/>
      </w:r>
    </w:p>
  </w:endnote>
  <w:endnote w:type="continuationSeparator" w:id="0">
    <w:p w14:paraId="5BB5117A" w14:textId="77777777" w:rsidR="00531D55" w:rsidRDefault="00531D55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AB6B5" w14:textId="77777777" w:rsidR="00531D55" w:rsidRDefault="00531D55" w:rsidP="00317080">
      <w:r>
        <w:separator/>
      </w:r>
    </w:p>
  </w:footnote>
  <w:footnote w:type="continuationSeparator" w:id="0">
    <w:p w14:paraId="41A45525" w14:textId="77777777" w:rsidR="00531D55" w:rsidRDefault="00531D55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61288"/>
    <w:rsid w:val="001722E5"/>
    <w:rsid w:val="001A503E"/>
    <w:rsid w:val="001A5EA5"/>
    <w:rsid w:val="001F1DF0"/>
    <w:rsid w:val="00206A7E"/>
    <w:rsid w:val="00212146"/>
    <w:rsid w:val="002374A3"/>
    <w:rsid w:val="00262249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51494B"/>
    <w:rsid w:val="00531D55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D4FAF"/>
    <w:rsid w:val="006E681D"/>
    <w:rsid w:val="006F7242"/>
    <w:rsid w:val="00703ACE"/>
    <w:rsid w:val="00724EEA"/>
    <w:rsid w:val="007322A0"/>
    <w:rsid w:val="00751189"/>
    <w:rsid w:val="007B1EE5"/>
    <w:rsid w:val="007C0126"/>
    <w:rsid w:val="007D5BD0"/>
    <w:rsid w:val="0080115A"/>
    <w:rsid w:val="00821A09"/>
    <w:rsid w:val="00824F27"/>
    <w:rsid w:val="00854954"/>
    <w:rsid w:val="00877944"/>
    <w:rsid w:val="00877A4F"/>
    <w:rsid w:val="00884201"/>
    <w:rsid w:val="008A32A8"/>
    <w:rsid w:val="008C1E6D"/>
    <w:rsid w:val="0093577E"/>
    <w:rsid w:val="0093696C"/>
    <w:rsid w:val="009442A8"/>
    <w:rsid w:val="009771F9"/>
    <w:rsid w:val="00A0328E"/>
    <w:rsid w:val="00A21A7C"/>
    <w:rsid w:val="00A566DA"/>
    <w:rsid w:val="00A61E80"/>
    <w:rsid w:val="00A83926"/>
    <w:rsid w:val="00AB48BD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ka Kytošová</dc:creator>
  <cp:lastModifiedBy>Zuzana Majerská</cp:lastModifiedBy>
  <cp:revision>30</cp:revision>
  <dcterms:created xsi:type="dcterms:W3CDTF">2021-09-26T10:50:00Z</dcterms:created>
  <dcterms:modified xsi:type="dcterms:W3CDTF">2025-06-10T14:02:00Z</dcterms:modified>
</cp:coreProperties>
</file>